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sov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osov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sovo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Cs/>
          <w:b/>
        </w:rPr>
        <w:t xml:space="preserve">66.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sovo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sovo received a score of 50.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sovo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sovo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sov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sovo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sov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sovo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sovo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sovo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sov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sov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sov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sov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osov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osov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osov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osov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osov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osov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osov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osov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osov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osov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osov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osov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osov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osov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osov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osov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osov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K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3:16Z</dcterms:created>
  <dcterms:modified xsi:type="dcterms:W3CDTF">2024-03-19T21: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sovo Country Report</vt:lpwstr>
  </property>
</Properties>
</file>